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London, United Kingdom</w:t>
      </w:r>
      <w:r>
        <w:br/>
      </w:r>
      <w:r>
        <w:t xml:space="preserve">[Your Email Address] | [Your Phone Number]</w:t>
      </w:r>
    </w:p>
    <w:p>
      <w:pPr>
        <w:pStyle w:val="BodyText"/>
      </w:pPr>
      <w:r>
        <w:t xml:space="preserve">[Current Date]</w:t>
      </w:r>
    </w:p>
    <w:bookmarkEnd w:id="20"/>
    <w:p>
      <w:pPr>
        <w:pStyle w:val="BodyText"/>
      </w:pPr>
      <w:r>
        <w:t xml:space="preserve">Hiring Manager</w:t>
      </w:r>
      <w:r>
        <w:br/>
      </w:r>
      <w:r>
        <w:t xml:space="preserve">[Organization Name]</w:t>
      </w:r>
      <w:r>
        <w:br/>
      </w:r>
      <w:r>
        <w:t xml:space="preserve">[Organization Address]</w:t>
      </w:r>
      <w:r>
        <w:br/>
      </w:r>
      <w:r>
        <w:t xml:space="preserve">London, United Kingdom</w:t>
      </w:r>
    </w:p>
    <w:p>
      <w:pPr>
        <w:pStyle w:val="BodyText"/>
      </w:pPr>
      <w:r>
        <w:t xml:space="preserve">Dear Hiring Manager,</w:t>
      </w:r>
    </w:p>
    <w:p>
      <w:pPr>
        <w:pStyle w:val="BodyText"/>
      </w:pPr>
      <w:r>
        <w:t xml:space="preserve">It is with profound enthusiasm that I submit my application for the Translator Interpreter Internship position at your esteemed organisation in the heart of London, United Kingdom. As a dedicated linguist deeply passionate about bridging cultural divides through precise linguistic mediation, I am eager to contribute my academic foundation and emerging practical skills to an industry leader operating within the vibrant multilingual ecosystem of London. This internship represents not merely a professional opportunity, but a crucial step in aligning my aspirations with the dynamic needs of the United Kingdom's global communication landscape.</w:t>
      </w:r>
    </w:p>
    <w:p>
      <w:pPr>
        <w:pStyle w:val="BodyText"/>
      </w:pPr>
      <w:r>
        <w:t xml:space="preserve">My academic journey at [University Name], situated in London’s intellectual corridor near University College London (UCL), has equipped me with rigorous theoretical and practical training essential for a successful career as a Translator Interpreter. I recently completed my Bachelor of Arts in Modern Languages with Honours, specialising in Spanish and Portuguese, while maintaining an active focus on German for professional development. My curriculum included advanced courses in translation theory, conference interpreting techniques, and cultural pragmatics—specifically tailored to European Union documentation standards relevant to the United Kingdom’s post-Brexit linguistic environment. I have consistently achieved top marks (First-Class Honours) in projects requiring high-stakes translation of legal documents and medical texts, demonstrating meticulous attention to context-sensitive terminology—a skill critical for maintaining accuracy in the UK’s regulated sectors.</w:t>
      </w:r>
    </w:p>
    <w:p>
      <w:pPr>
        <w:pStyle w:val="BodyText"/>
      </w:pPr>
      <w:r>
        <w:t xml:space="preserve">Beyond academia, I have actively sought opportunities to refine my skills within London’s diverse communities. As a volunteer Translator Interpreter at the Southwark Community Centre, I facilitated communication between local authorities and immigrant families from Eastern Europe and Latin America during crucial welfare consultations. This experience required navigating complex cultural sensitivities while maintaining strict confidentiality—principles that resonate deeply with UK Data Protection Act standards. Additionally, I served as a simultaneous interpreter for a London-based international NGO hosting a UN-related conference on migration, where I translated technical discussions between English, French, and Arabic speakers across 30+ delegates. This role underscored the importance of real-time comprehension and ethical neutrality—core competencies demanded of any Translator Interpreter operating in London’s cosmopolitan professional spheres.</w:t>
      </w:r>
    </w:p>
    <w:p>
      <w:pPr>
        <w:pStyle w:val="BodyText"/>
      </w:pPr>
      <w:r>
        <w:t xml:space="preserve">I am particularly drawn to your organisation’s reputation for excellence in multilingual communication services across the United Kingdom, especially your work supporting multinational corporations based in Canary Wharf and cultural institutions like the British Museum. Your commitment to preserving linguistic accuracy while fostering cross-cultural understanding aligns precisely with my professional ethos. The opportunity to learn under seasoned professionals who navigate London’s unique challenges—such as translating for UK government departments requiring GDPR-compliant services or interpreting for high-stakes international business negotiations in the City of London—is an unparalleled prospect. I am keen to contribute my proficiency in CAT tools (Trados Studio, MemoQ) and my adaptability to diverse communication contexts—from legal briefings to community health outreach—to your team’s ongoing projects.</w:t>
      </w:r>
    </w:p>
    <w:p>
      <w:pPr>
        <w:pStyle w:val="BodyText"/>
      </w:pPr>
      <w:r>
        <w:t xml:space="preserve">London’s status as a global hub for diplomacy, commerce, and cultural exchange makes it an ideal environment for honing Translator Interpreter skills. The city’s rich tapestry of 300+ spoken languages—from Punjabi in Southall to Somali in Hackney—demands nuanced linguistic agility that I am eager to develop further under your mentorship. I understand that successful translation within the United Kingdom requires not only fluency but also cultural intelligence; for instance, understanding regional UK English idioms or the specific bureaucratic terminology used by HMRC (Her Majesty’s Revenue and Customs) when translating tax documentation. My proactive approach includes regularly engaging with London’s linguistic communities through events hosted by SOAS University of London and the Institute of Linguists, ensuring my skills remain grounded in contemporary British usage.</w:t>
      </w:r>
    </w:p>
    <w:p>
      <w:pPr>
        <w:pStyle w:val="BodyText"/>
      </w:pPr>
      <w:r>
        <w:t xml:space="preserve">I am confident that my academic discipline, hands-on experience in multicultural settings across Greater London, and profound respect for the ethical responsibilities inherent in the Translator Interpreter profession position me as a strong candidate. I am particularly eager to contribute to your team’s initiatives that support the United Kingdom’s international engagements, whether through translating diplomatic correspondence or enabling seamless communication during major events like the COP26 legacy projects hosted in London. This internship is not just an entry point for me—it is a commitment to becoming part of London’s linguistic infrastructure and supporting the United Kingdom’s position as a global leader in multilingual professionalism.</w:t>
      </w:r>
    </w:p>
    <w:p>
      <w:pPr>
        <w:pStyle w:val="BodyText"/>
      </w:pPr>
      <w:r>
        <w:t xml:space="preserve">Thank you for considering my application. I have attached my curriculum vitae for your review and welcome the opportunity to discuss how my skills in translation, interpretation, and cultural mediation can benefit your organisation’s mission within London and across the United Kingdom. I am available at your convenience for an interview at [Your Phone Number] or via email.</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 fully incorporating all required elements including "Internship Application Letter", "Translator Interpreter", and "United Kingdom London" throughout the narrative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9T13:30:47Z</dcterms:created>
  <dcterms:modified xsi:type="dcterms:W3CDTF">2025-12-09T13:30:47Z</dcterms:modified>
</cp:coreProperties>
</file>

<file path=docProps/custom.xml><?xml version="1.0" encoding="utf-8"?>
<Properties xmlns="http://schemas.openxmlformats.org/officeDocument/2006/custom-properties" xmlns:vt="http://schemas.openxmlformats.org/officeDocument/2006/docPropsVTypes"/>
</file>